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DFB2" w14:textId="0EFF4F78" w:rsidR="00532822" w:rsidRPr="00B0018F" w:rsidRDefault="00532822" w:rsidP="00532822">
      <w:pPr>
        <w:jc w:val="center"/>
        <w:rPr>
          <w:rFonts w:ascii="Cambria" w:hAnsi="Cambria"/>
          <w:b/>
          <w:bCs/>
          <w:sz w:val="24"/>
          <w:szCs w:val="24"/>
        </w:rPr>
      </w:pPr>
      <w:proofErr w:type="spellStart"/>
      <w:r w:rsidRPr="00B0018F">
        <w:rPr>
          <w:rFonts w:ascii="Cambria" w:hAnsi="Cambria"/>
          <w:b/>
          <w:bCs/>
          <w:sz w:val="24"/>
          <w:szCs w:val="24"/>
        </w:rPr>
        <w:t>Kerpely</w:t>
      </w:r>
      <w:proofErr w:type="spellEnd"/>
      <w:r w:rsidRPr="00B0018F">
        <w:rPr>
          <w:rFonts w:ascii="Cambria" w:hAnsi="Cambria"/>
          <w:b/>
          <w:bCs/>
          <w:sz w:val="24"/>
          <w:szCs w:val="24"/>
        </w:rPr>
        <w:t xml:space="preserve"> Antal Anyagtudományok és -technológiák Doktori Iskola</w:t>
      </w:r>
    </w:p>
    <w:p w14:paraId="482C549F" w14:textId="26D95BCB" w:rsidR="00532822" w:rsidRPr="00B0018F" w:rsidRDefault="00532822" w:rsidP="003D0DE9">
      <w:pPr>
        <w:jc w:val="center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b/>
          <w:bCs/>
          <w:sz w:val="24"/>
          <w:szCs w:val="24"/>
        </w:rPr>
        <w:t>Képzési ügyrend</w:t>
      </w:r>
    </w:p>
    <w:p w14:paraId="7BE51C5F" w14:textId="5217886F" w:rsidR="00532822" w:rsidRPr="00B0018F" w:rsidRDefault="00E400E4" w:rsidP="00532822">
      <w:pPr>
        <w:jc w:val="right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5</w:t>
      </w:r>
      <w:r w:rsidR="00532822" w:rsidRPr="00B0018F">
        <w:rPr>
          <w:rFonts w:ascii="Cambria" w:hAnsi="Cambria"/>
          <w:sz w:val="24"/>
          <w:szCs w:val="24"/>
        </w:rPr>
        <w:t>. sz. melléklet</w:t>
      </w:r>
    </w:p>
    <w:p w14:paraId="1F4A746B" w14:textId="63F1E013" w:rsidR="00532822" w:rsidRPr="00B0018F" w:rsidRDefault="00532822" w:rsidP="00532822">
      <w:pPr>
        <w:jc w:val="center"/>
        <w:rPr>
          <w:rFonts w:ascii="Cambria" w:hAnsi="Cambria"/>
          <w:b/>
          <w:bCs/>
          <w:sz w:val="24"/>
          <w:szCs w:val="24"/>
        </w:rPr>
      </w:pPr>
      <w:r w:rsidRPr="00B0018F">
        <w:rPr>
          <w:rFonts w:ascii="Cambria" w:hAnsi="Cambria"/>
          <w:b/>
          <w:bCs/>
          <w:sz w:val="24"/>
          <w:szCs w:val="24"/>
        </w:rPr>
        <w:t xml:space="preserve">A doktori disszertáció </w:t>
      </w:r>
      <w:r w:rsidR="00B0018F" w:rsidRPr="00B0018F">
        <w:rPr>
          <w:rFonts w:ascii="Cambria" w:hAnsi="Cambria"/>
          <w:b/>
          <w:bCs/>
          <w:sz w:val="24"/>
          <w:szCs w:val="24"/>
        </w:rPr>
        <w:t xml:space="preserve">(értekezés) </w:t>
      </w:r>
      <w:r w:rsidR="00C1043F" w:rsidRPr="00B0018F">
        <w:rPr>
          <w:rFonts w:ascii="Cambria" w:hAnsi="Cambria"/>
          <w:b/>
          <w:bCs/>
          <w:sz w:val="24"/>
          <w:szCs w:val="24"/>
        </w:rPr>
        <w:t xml:space="preserve">és tézisfüzet </w:t>
      </w:r>
      <w:r w:rsidRPr="00B0018F">
        <w:rPr>
          <w:rFonts w:ascii="Cambria" w:hAnsi="Cambria"/>
          <w:b/>
          <w:bCs/>
          <w:sz w:val="24"/>
          <w:szCs w:val="24"/>
        </w:rPr>
        <w:t>formai és tartalmi követelményei</w:t>
      </w:r>
    </w:p>
    <w:p w14:paraId="56EE6361" w14:textId="353C44F6" w:rsidR="00532822" w:rsidRPr="00B0018F" w:rsidRDefault="00532822" w:rsidP="00532822">
      <w:p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 doktori értekezés a Jelölt új tudományos eredményeit bemutató, összefoglaló munka, amely magyarul vagy a Tudományági Doktori Tanács által engedélyezett idegen nyelven írható.</w:t>
      </w:r>
      <w:r w:rsidR="006C348D" w:rsidRPr="00B0018F">
        <w:rPr>
          <w:rFonts w:ascii="Cambria" w:hAnsi="Cambria"/>
          <w:sz w:val="24"/>
          <w:szCs w:val="24"/>
        </w:rPr>
        <w:t xml:space="preserve"> A doktori értekezést 5 példányban, kemény kötésben kell elkészíteni és leadni. </w:t>
      </w:r>
    </w:p>
    <w:p w14:paraId="6BCF425F" w14:textId="46AC026F" w:rsidR="00532822" w:rsidRPr="00B0018F" w:rsidRDefault="00C35B3B" w:rsidP="00532822">
      <w:p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z értekezéssel</w:t>
      </w:r>
      <w:r w:rsidR="00532822" w:rsidRPr="00B0018F">
        <w:rPr>
          <w:rFonts w:ascii="Cambria" w:hAnsi="Cambria"/>
          <w:sz w:val="24"/>
          <w:szCs w:val="24"/>
        </w:rPr>
        <w:t xml:space="preserve"> a </w:t>
      </w:r>
      <w:r w:rsidR="006C348D" w:rsidRPr="00B0018F">
        <w:rPr>
          <w:rFonts w:ascii="Cambria" w:hAnsi="Cambria"/>
          <w:sz w:val="24"/>
          <w:szCs w:val="24"/>
        </w:rPr>
        <w:t xml:space="preserve">Jelöltnek azt kell bizonyítania, hogy </w:t>
      </w:r>
      <w:r w:rsidR="00532822" w:rsidRPr="00B0018F">
        <w:rPr>
          <w:rFonts w:ascii="Cambria" w:hAnsi="Cambria"/>
          <w:sz w:val="24"/>
          <w:szCs w:val="24"/>
        </w:rPr>
        <w:t>az általa művelt tudományterületen rendelkezik a PhD fokozat elnyeréséhez szükséges szintű szakmai ismeretekkel, ismeri és használni tudja a szakma módszereit, rendelkezik azzal a komplex szemlélettel, amivel a felmerülő szakmai problémákat kezelni lehet</w:t>
      </w:r>
      <w:r w:rsidRPr="00B0018F">
        <w:rPr>
          <w:rFonts w:ascii="Cambria" w:hAnsi="Cambria"/>
          <w:sz w:val="24"/>
          <w:szCs w:val="24"/>
        </w:rPr>
        <w:t xml:space="preserve">, valamint </w:t>
      </w:r>
      <w:r w:rsidR="00532822" w:rsidRPr="00B0018F">
        <w:rPr>
          <w:rFonts w:ascii="Cambria" w:hAnsi="Cambria"/>
          <w:sz w:val="24"/>
          <w:szCs w:val="24"/>
        </w:rPr>
        <w:t xml:space="preserve">képes egy konkrét tudományos feladat megoldására, és új tudományos eredményeinek meghatározott tartalmi és alaki keretek között való bemutatására. </w:t>
      </w:r>
    </w:p>
    <w:p w14:paraId="336372A4" w14:textId="475BB397" w:rsidR="00532822" w:rsidRPr="00B0018F" w:rsidRDefault="003D0DE9" w:rsidP="00532822">
      <w:pPr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 d</w:t>
      </w:r>
      <w:r w:rsidR="00C1043F" w:rsidRPr="00B0018F">
        <w:rPr>
          <w:rFonts w:ascii="Cambria" w:hAnsi="Cambria"/>
          <w:b/>
          <w:bCs/>
          <w:sz w:val="24"/>
          <w:szCs w:val="24"/>
        </w:rPr>
        <w:t>isszertáció t</w:t>
      </w:r>
      <w:r w:rsidR="00532822" w:rsidRPr="00B0018F">
        <w:rPr>
          <w:rFonts w:ascii="Cambria" w:hAnsi="Cambria"/>
          <w:b/>
          <w:bCs/>
          <w:sz w:val="24"/>
          <w:szCs w:val="24"/>
        </w:rPr>
        <w:t>artalmi követelménye</w:t>
      </w:r>
      <w:r>
        <w:rPr>
          <w:rFonts w:ascii="Cambria" w:hAnsi="Cambria"/>
          <w:b/>
          <w:bCs/>
          <w:sz w:val="24"/>
          <w:szCs w:val="24"/>
        </w:rPr>
        <w:t>i</w:t>
      </w:r>
    </w:p>
    <w:p w14:paraId="4BF63972" w14:textId="709916A0" w:rsidR="00C35B3B" w:rsidRPr="00B0018F" w:rsidRDefault="00532822" w:rsidP="00532822">
      <w:p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</w:t>
      </w:r>
      <w:r w:rsidR="00C35B3B" w:rsidRPr="00B0018F">
        <w:rPr>
          <w:rFonts w:ascii="Cambria" w:hAnsi="Cambria"/>
          <w:sz w:val="24"/>
          <w:szCs w:val="24"/>
        </w:rPr>
        <w:t xml:space="preserve">z értekezés </w:t>
      </w:r>
      <w:r w:rsidRPr="00B0018F">
        <w:rPr>
          <w:rFonts w:ascii="Cambria" w:hAnsi="Cambria"/>
          <w:sz w:val="24"/>
          <w:szCs w:val="24"/>
        </w:rPr>
        <w:t>általános</w:t>
      </w:r>
      <w:r w:rsidR="00B0018F" w:rsidRPr="00B0018F">
        <w:rPr>
          <w:rFonts w:ascii="Cambria" w:hAnsi="Cambria"/>
          <w:sz w:val="24"/>
          <w:szCs w:val="24"/>
        </w:rPr>
        <w:t xml:space="preserve">an </w:t>
      </w:r>
      <w:r w:rsidRPr="00B0018F">
        <w:rPr>
          <w:rFonts w:ascii="Cambria" w:hAnsi="Cambria"/>
          <w:sz w:val="24"/>
          <w:szCs w:val="24"/>
        </w:rPr>
        <w:t>tartalm</w:t>
      </w:r>
      <w:r w:rsidR="00B0018F" w:rsidRPr="00B0018F">
        <w:rPr>
          <w:rFonts w:ascii="Cambria" w:hAnsi="Cambria"/>
          <w:sz w:val="24"/>
          <w:szCs w:val="24"/>
        </w:rPr>
        <w:t xml:space="preserve">azza a </w:t>
      </w:r>
      <w:r w:rsidRPr="00B0018F">
        <w:rPr>
          <w:rFonts w:ascii="Cambria" w:hAnsi="Cambria"/>
          <w:sz w:val="24"/>
          <w:szCs w:val="24"/>
        </w:rPr>
        <w:t>következők</w:t>
      </w:r>
      <w:r w:rsidR="00B0018F" w:rsidRPr="00B0018F">
        <w:rPr>
          <w:rFonts w:ascii="Cambria" w:hAnsi="Cambria"/>
          <w:sz w:val="24"/>
          <w:szCs w:val="24"/>
        </w:rPr>
        <w:t>et</w:t>
      </w:r>
      <w:r w:rsidRPr="00B0018F">
        <w:rPr>
          <w:rFonts w:ascii="Cambria" w:hAnsi="Cambria"/>
          <w:sz w:val="24"/>
          <w:szCs w:val="24"/>
        </w:rPr>
        <w:t xml:space="preserve">: </w:t>
      </w:r>
    </w:p>
    <w:p w14:paraId="2660DFD5" w14:textId="5E987728" w:rsidR="001F1612" w:rsidRDefault="001F1612" w:rsidP="00C35B3B">
      <w:pPr>
        <w:pStyle w:val="Listaszerbekezds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 témavezetői ajánlást (</w:t>
      </w:r>
      <w:proofErr w:type="spellStart"/>
      <w:r>
        <w:rPr>
          <w:rFonts w:ascii="Cambria" w:hAnsi="Cambria"/>
          <w:sz w:val="24"/>
          <w:szCs w:val="24"/>
        </w:rPr>
        <w:t>max</w:t>
      </w:r>
      <w:proofErr w:type="spellEnd"/>
      <w:r>
        <w:rPr>
          <w:rFonts w:ascii="Cambria" w:hAnsi="Cambria"/>
          <w:sz w:val="24"/>
          <w:szCs w:val="24"/>
        </w:rPr>
        <w:t xml:space="preserve"> 1 oldal).</w:t>
      </w:r>
    </w:p>
    <w:p w14:paraId="31E674BD" w14:textId="69B26C30" w:rsidR="00C35B3B" w:rsidRPr="00B0018F" w:rsidRDefault="00C35B3B" w:rsidP="00C35B3B">
      <w:pPr>
        <w:pStyle w:val="Listaszerbekezds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 probléma felvetés</w:t>
      </w:r>
      <w:r w:rsidR="00B0018F" w:rsidRPr="00B0018F">
        <w:rPr>
          <w:rFonts w:ascii="Cambria" w:hAnsi="Cambria"/>
          <w:sz w:val="24"/>
          <w:szCs w:val="24"/>
        </w:rPr>
        <w:t>ét</w:t>
      </w:r>
      <w:r w:rsidRPr="00B0018F">
        <w:rPr>
          <w:rFonts w:ascii="Cambria" w:hAnsi="Cambria"/>
          <w:sz w:val="24"/>
          <w:szCs w:val="24"/>
        </w:rPr>
        <w:t xml:space="preserve">, amit a szakma elfogadott szabályainak megfelelően, korszerű eszközökkel </w:t>
      </w:r>
      <w:proofErr w:type="spellStart"/>
      <w:r w:rsidRPr="00B0018F">
        <w:rPr>
          <w:rFonts w:ascii="Cambria" w:hAnsi="Cambria"/>
          <w:sz w:val="24"/>
          <w:szCs w:val="24"/>
        </w:rPr>
        <w:t>dolgoz</w:t>
      </w:r>
      <w:proofErr w:type="spellEnd"/>
      <w:r w:rsidRPr="00B0018F">
        <w:rPr>
          <w:rFonts w:ascii="Cambria" w:hAnsi="Cambria"/>
          <w:sz w:val="24"/>
          <w:szCs w:val="24"/>
        </w:rPr>
        <w:t xml:space="preserve"> fel a </w:t>
      </w:r>
      <w:r w:rsidR="006C348D" w:rsidRPr="00B0018F">
        <w:rPr>
          <w:rFonts w:ascii="Cambria" w:hAnsi="Cambria"/>
          <w:sz w:val="24"/>
          <w:szCs w:val="24"/>
        </w:rPr>
        <w:t>Jelölt</w:t>
      </w:r>
      <w:r w:rsidR="001F1612">
        <w:rPr>
          <w:rFonts w:ascii="Cambria" w:hAnsi="Cambria"/>
          <w:sz w:val="24"/>
          <w:szCs w:val="24"/>
        </w:rPr>
        <w:t>.</w:t>
      </w:r>
    </w:p>
    <w:p w14:paraId="2CE54D95" w14:textId="380A2B38" w:rsidR="000D4143" w:rsidRPr="00B0018F" w:rsidRDefault="00E01F07" w:rsidP="00532822">
      <w:pPr>
        <w:pStyle w:val="Listaszerbekezds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S</w:t>
      </w:r>
      <w:r w:rsidR="00532822" w:rsidRPr="00B0018F">
        <w:rPr>
          <w:rFonts w:ascii="Cambria" w:hAnsi="Cambria"/>
          <w:sz w:val="24"/>
          <w:szCs w:val="24"/>
        </w:rPr>
        <w:t>zakirodalmi áttekintés</w:t>
      </w:r>
      <w:r w:rsidR="00BF3DB7" w:rsidRPr="00B0018F">
        <w:rPr>
          <w:rFonts w:ascii="Cambria" w:hAnsi="Cambria"/>
          <w:sz w:val="24"/>
          <w:szCs w:val="24"/>
        </w:rPr>
        <w:t>t</w:t>
      </w:r>
      <w:r w:rsidR="00B0018F" w:rsidRPr="00B0018F">
        <w:rPr>
          <w:rFonts w:ascii="Cambria" w:hAnsi="Cambria"/>
          <w:sz w:val="24"/>
          <w:szCs w:val="24"/>
        </w:rPr>
        <w:t>,</w:t>
      </w:r>
      <w:r w:rsidR="00BF3DB7" w:rsidRPr="00B0018F">
        <w:rPr>
          <w:rFonts w:ascii="Cambria" w:hAnsi="Cambria"/>
          <w:sz w:val="24"/>
          <w:szCs w:val="24"/>
        </w:rPr>
        <w:t xml:space="preserve"> megfogalmazva </w:t>
      </w:r>
      <w:r w:rsidR="006C348D" w:rsidRPr="00B0018F">
        <w:rPr>
          <w:rFonts w:ascii="Cambria" w:hAnsi="Cambria"/>
          <w:sz w:val="24"/>
          <w:szCs w:val="24"/>
        </w:rPr>
        <w:t xml:space="preserve">a feltárt tudáshiányt </w:t>
      </w:r>
      <w:r w:rsidR="00B0018F">
        <w:rPr>
          <w:rFonts w:ascii="Cambria" w:hAnsi="Cambria"/>
          <w:sz w:val="24"/>
          <w:szCs w:val="24"/>
        </w:rPr>
        <w:t xml:space="preserve">és a </w:t>
      </w:r>
      <w:r w:rsidR="000D4143" w:rsidRPr="00B0018F">
        <w:rPr>
          <w:rFonts w:ascii="Cambria" w:hAnsi="Cambria"/>
          <w:sz w:val="24"/>
          <w:szCs w:val="24"/>
        </w:rPr>
        <w:t xml:space="preserve">kutatás </w:t>
      </w:r>
      <w:r w:rsidR="00B0018F" w:rsidRPr="00B0018F">
        <w:rPr>
          <w:rFonts w:ascii="Cambria" w:hAnsi="Cambria"/>
          <w:sz w:val="24"/>
          <w:szCs w:val="24"/>
        </w:rPr>
        <w:t xml:space="preserve">konkrét </w:t>
      </w:r>
      <w:r w:rsidR="000D4143" w:rsidRPr="00B0018F">
        <w:rPr>
          <w:rFonts w:ascii="Cambria" w:hAnsi="Cambria"/>
          <w:sz w:val="24"/>
          <w:szCs w:val="24"/>
        </w:rPr>
        <w:t>céljá</w:t>
      </w:r>
      <w:r w:rsidR="00B0018F" w:rsidRPr="00B0018F">
        <w:rPr>
          <w:rFonts w:ascii="Cambria" w:hAnsi="Cambria"/>
          <w:sz w:val="24"/>
          <w:szCs w:val="24"/>
        </w:rPr>
        <w:t>t</w:t>
      </w:r>
      <w:r w:rsidR="001F1612">
        <w:rPr>
          <w:rFonts w:ascii="Cambria" w:hAnsi="Cambria"/>
          <w:sz w:val="24"/>
          <w:szCs w:val="24"/>
        </w:rPr>
        <w:t>.</w:t>
      </w:r>
    </w:p>
    <w:p w14:paraId="0D433997" w14:textId="7928CAD2" w:rsidR="00C35B3B" w:rsidRPr="00B0018F" w:rsidRDefault="00532822" w:rsidP="00532822">
      <w:pPr>
        <w:pStyle w:val="Listaszerbekezds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Vizsgálati módszerek és eszközök bemutatás</w:t>
      </w:r>
      <w:r w:rsidR="00B0018F">
        <w:rPr>
          <w:rFonts w:ascii="Cambria" w:hAnsi="Cambria"/>
          <w:sz w:val="24"/>
          <w:szCs w:val="24"/>
        </w:rPr>
        <w:t>át</w:t>
      </w:r>
      <w:r w:rsidR="001F1612">
        <w:rPr>
          <w:rFonts w:ascii="Cambria" w:hAnsi="Cambria"/>
          <w:sz w:val="24"/>
          <w:szCs w:val="24"/>
        </w:rPr>
        <w:t>.</w:t>
      </w:r>
    </w:p>
    <w:p w14:paraId="1788082A" w14:textId="7A7D63B5" w:rsidR="00C35B3B" w:rsidRPr="00B0018F" w:rsidRDefault="00532822" w:rsidP="00532822">
      <w:pPr>
        <w:pStyle w:val="Listaszerbekezds"/>
        <w:numPr>
          <w:ilvl w:val="0"/>
          <w:numId w:val="2"/>
        </w:numPr>
        <w:jc w:val="both"/>
        <w:rPr>
          <w:rFonts w:ascii="Cambria" w:hAnsi="Cambria"/>
          <w:strike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Saját kutatási eredménye</w:t>
      </w:r>
      <w:r w:rsidR="001D482F" w:rsidRPr="00B0018F">
        <w:rPr>
          <w:rFonts w:ascii="Cambria" w:hAnsi="Cambria"/>
          <w:sz w:val="24"/>
          <w:szCs w:val="24"/>
        </w:rPr>
        <w:t>ine</w:t>
      </w:r>
      <w:r w:rsidRPr="00B0018F">
        <w:rPr>
          <w:rFonts w:ascii="Cambria" w:hAnsi="Cambria"/>
          <w:sz w:val="24"/>
          <w:szCs w:val="24"/>
        </w:rPr>
        <w:t xml:space="preserve">k részletes </w:t>
      </w:r>
      <w:r w:rsidR="006C348D" w:rsidRPr="00B0018F">
        <w:rPr>
          <w:rFonts w:ascii="Cambria" w:hAnsi="Cambria"/>
          <w:sz w:val="24"/>
          <w:szCs w:val="24"/>
        </w:rPr>
        <w:t>ismertetés</w:t>
      </w:r>
      <w:r w:rsidR="00B0018F">
        <w:rPr>
          <w:rFonts w:ascii="Cambria" w:hAnsi="Cambria"/>
          <w:sz w:val="24"/>
          <w:szCs w:val="24"/>
        </w:rPr>
        <w:t>ét</w:t>
      </w:r>
      <w:r w:rsidR="001F1612">
        <w:rPr>
          <w:rFonts w:ascii="Cambria" w:hAnsi="Cambria"/>
          <w:sz w:val="24"/>
          <w:szCs w:val="24"/>
        </w:rPr>
        <w:t>.</w:t>
      </w:r>
    </w:p>
    <w:p w14:paraId="17693E0C" w14:textId="77777777" w:rsidR="00B0018F" w:rsidRPr="00B0018F" w:rsidRDefault="000D4143" w:rsidP="00532822">
      <w:pPr>
        <w:pStyle w:val="Listaszerbekezds"/>
        <w:numPr>
          <w:ilvl w:val="0"/>
          <w:numId w:val="2"/>
        </w:numPr>
        <w:jc w:val="both"/>
        <w:rPr>
          <w:rFonts w:ascii="Cambria" w:hAnsi="Cambria"/>
          <w:strike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Tézisek megfogalmazás</w:t>
      </w:r>
      <w:r w:rsidR="00B0018F">
        <w:rPr>
          <w:rFonts w:ascii="Cambria" w:hAnsi="Cambria"/>
          <w:sz w:val="24"/>
          <w:szCs w:val="24"/>
        </w:rPr>
        <w:t>át</w:t>
      </w:r>
      <w:r w:rsidRPr="00B0018F">
        <w:rPr>
          <w:rFonts w:ascii="Cambria" w:hAnsi="Cambria"/>
          <w:sz w:val="24"/>
          <w:szCs w:val="24"/>
        </w:rPr>
        <w:t xml:space="preserve">. </w:t>
      </w:r>
    </w:p>
    <w:p w14:paraId="57BE1C65" w14:textId="77777777" w:rsidR="00B0018F" w:rsidRDefault="000D4143" w:rsidP="00B0018F">
      <w:pPr>
        <w:ind w:left="720"/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 doktorjelölt tézist és nem disszertációt véd. A tézisek</w:t>
      </w:r>
      <w:r w:rsidR="00F10983" w:rsidRPr="00B0018F">
        <w:rPr>
          <w:rFonts w:ascii="Cambria" w:hAnsi="Cambria"/>
          <w:sz w:val="24"/>
          <w:szCs w:val="24"/>
        </w:rPr>
        <w:t>nek</w:t>
      </w:r>
      <w:r w:rsidRPr="00B0018F">
        <w:rPr>
          <w:rFonts w:ascii="Cambria" w:hAnsi="Cambria"/>
          <w:sz w:val="24"/>
          <w:szCs w:val="24"/>
        </w:rPr>
        <w:t xml:space="preserve"> önmagukban </w:t>
      </w:r>
      <w:r w:rsidR="00F10983" w:rsidRPr="00B0018F">
        <w:rPr>
          <w:rFonts w:ascii="Cambria" w:hAnsi="Cambria"/>
          <w:sz w:val="24"/>
          <w:szCs w:val="24"/>
        </w:rPr>
        <w:t>érthetőnek kell lenniük, de a tézis csak kijelenti az új tudományos eredményt, nem bizonyítja azt (a bizonyítás céljából íródik a tézisek mögött lévő disszertáció, ezért a disszertációba semmit nem érdemes leírni, ami nem szolgálja egyik tézis megalapozását sem)</w:t>
      </w:r>
      <w:r w:rsidRPr="00B0018F">
        <w:rPr>
          <w:rFonts w:ascii="Cambria" w:hAnsi="Cambria"/>
          <w:sz w:val="24"/>
          <w:szCs w:val="24"/>
        </w:rPr>
        <w:t xml:space="preserve">. </w:t>
      </w:r>
    </w:p>
    <w:p w14:paraId="3DDD6401" w14:textId="77777777" w:rsidR="00B0018F" w:rsidRDefault="000D4143" w:rsidP="00B0018F">
      <w:pPr>
        <w:ind w:left="720"/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 xml:space="preserve">A tézisek </w:t>
      </w:r>
      <w:r w:rsidR="00E01F07" w:rsidRPr="00B0018F">
        <w:rPr>
          <w:rFonts w:ascii="Cambria" w:hAnsi="Cambria"/>
          <w:sz w:val="24"/>
          <w:szCs w:val="24"/>
        </w:rPr>
        <w:t xml:space="preserve">szükség esetén </w:t>
      </w:r>
      <w:r w:rsidRPr="00B0018F">
        <w:rPr>
          <w:rFonts w:ascii="Cambria" w:hAnsi="Cambria"/>
          <w:sz w:val="24"/>
          <w:szCs w:val="24"/>
        </w:rPr>
        <w:t xml:space="preserve">tartalmazhatnak ábrákat </w:t>
      </w:r>
      <w:r w:rsidR="00AA5C25" w:rsidRPr="00B0018F">
        <w:rPr>
          <w:rFonts w:ascii="Cambria" w:hAnsi="Cambria"/>
          <w:sz w:val="24"/>
          <w:szCs w:val="24"/>
        </w:rPr>
        <w:t xml:space="preserve">és egyenleteket </w:t>
      </w:r>
      <w:r w:rsidRPr="00B0018F">
        <w:rPr>
          <w:rFonts w:ascii="Cambria" w:hAnsi="Cambria"/>
          <w:sz w:val="24"/>
          <w:szCs w:val="24"/>
        </w:rPr>
        <w:t xml:space="preserve">is. </w:t>
      </w:r>
    </w:p>
    <w:p w14:paraId="40EC3250" w14:textId="59641C0E" w:rsidR="00B0018F" w:rsidRDefault="006C348D" w:rsidP="00B0018F">
      <w:pPr>
        <w:ind w:left="720"/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 Jelöltnek minimum 1, maximum 10 tézist kell megfogalmaznia, a tézisek javasolt mennyisége 5</w:t>
      </w:r>
      <w:r w:rsidR="00F10983" w:rsidRPr="00B0018F">
        <w:rPr>
          <w:rFonts w:ascii="Cambria" w:hAnsi="Cambria"/>
          <w:sz w:val="24"/>
          <w:szCs w:val="24"/>
        </w:rPr>
        <w:t>, a téziseket sorszám</w:t>
      </w:r>
      <w:r w:rsidR="00B3295F" w:rsidRPr="00B0018F">
        <w:rPr>
          <w:rFonts w:ascii="Cambria" w:hAnsi="Cambria"/>
          <w:sz w:val="24"/>
          <w:szCs w:val="24"/>
        </w:rPr>
        <w:t>mal kell ellátni</w:t>
      </w:r>
      <w:r w:rsidR="00E01F07" w:rsidRPr="00B0018F">
        <w:rPr>
          <w:rFonts w:ascii="Cambria" w:hAnsi="Cambria"/>
          <w:sz w:val="24"/>
          <w:szCs w:val="24"/>
        </w:rPr>
        <w:t xml:space="preserve"> (1, 2, …)</w:t>
      </w:r>
      <w:r w:rsidR="00B3295F" w:rsidRPr="00B0018F">
        <w:rPr>
          <w:rFonts w:ascii="Cambria" w:hAnsi="Cambria"/>
          <w:sz w:val="24"/>
          <w:szCs w:val="24"/>
        </w:rPr>
        <w:t>. Egy tézisen belül altézisek is lehetnek, melyek sorszámozása pl. 2</w:t>
      </w:r>
      <w:r w:rsidR="00A22DDC">
        <w:rPr>
          <w:rFonts w:ascii="Cambria" w:hAnsi="Cambria"/>
          <w:sz w:val="24"/>
          <w:szCs w:val="24"/>
        </w:rPr>
        <w:t>.</w:t>
      </w:r>
      <w:r w:rsidR="00B3295F" w:rsidRPr="00B0018F">
        <w:rPr>
          <w:rFonts w:ascii="Cambria" w:hAnsi="Cambria"/>
          <w:sz w:val="24"/>
          <w:szCs w:val="24"/>
        </w:rPr>
        <w:t>b</w:t>
      </w:r>
      <w:r w:rsidR="00A22DDC">
        <w:rPr>
          <w:rFonts w:ascii="Cambria" w:hAnsi="Cambria"/>
          <w:sz w:val="24"/>
          <w:szCs w:val="24"/>
        </w:rPr>
        <w:t>,</w:t>
      </w:r>
      <w:r w:rsidR="00B3295F" w:rsidRPr="00B0018F">
        <w:rPr>
          <w:rFonts w:ascii="Cambria" w:hAnsi="Cambria"/>
          <w:sz w:val="24"/>
          <w:szCs w:val="24"/>
        </w:rPr>
        <w:t xml:space="preserve"> a</w:t>
      </w:r>
      <w:r w:rsidR="00E01F07" w:rsidRPr="00B0018F">
        <w:rPr>
          <w:rFonts w:ascii="Cambria" w:hAnsi="Cambria"/>
          <w:sz w:val="24"/>
          <w:szCs w:val="24"/>
        </w:rPr>
        <w:t>mi a</w:t>
      </w:r>
      <w:r w:rsidR="00B3295F" w:rsidRPr="00B0018F">
        <w:rPr>
          <w:rFonts w:ascii="Cambria" w:hAnsi="Cambria"/>
          <w:sz w:val="24"/>
          <w:szCs w:val="24"/>
        </w:rPr>
        <w:t xml:space="preserve"> 2. tézis b altézis</w:t>
      </w:r>
      <w:r w:rsidR="00E01F07" w:rsidRPr="00B0018F">
        <w:rPr>
          <w:rFonts w:ascii="Cambria" w:hAnsi="Cambria"/>
          <w:sz w:val="24"/>
          <w:szCs w:val="24"/>
        </w:rPr>
        <w:t>e</w:t>
      </w:r>
      <w:r w:rsidR="00B3295F" w:rsidRPr="00B0018F">
        <w:rPr>
          <w:rFonts w:ascii="Cambria" w:hAnsi="Cambria"/>
          <w:sz w:val="24"/>
          <w:szCs w:val="24"/>
        </w:rPr>
        <w:t xml:space="preserve">. </w:t>
      </w:r>
      <w:r w:rsidR="00F10983" w:rsidRPr="00B0018F">
        <w:rPr>
          <w:rFonts w:ascii="Cambria" w:hAnsi="Cambria"/>
          <w:sz w:val="24"/>
          <w:szCs w:val="24"/>
        </w:rPr>
        <w:t>A „Tézisek” című fejezet bevezetéseként (az 1. tézis előtt) röviden összefoglalhatóak azok a körülmények</w:t>
      </w:r>
      <w:r w:rsidR="00B3295F" w:rsidRPr="00B0018F">
        <w:rPr>
          <w:rFonts w:ascii="Cambria" w:hAnsi="Cambria"/>
          <w:sz w:val="24"/>
          <w:szCs w:val="24"/>
        </w:rPr>
        <w:t>,</w:t>
      </w:r>
      <w:r w:rsidR="00F10983" w:rsidRPr="00B0018F">
        <w:rPr>
          <w:rFonts w:ascii="Cambria" w:hAnsi="Cambria"/>
          <w:sz w:val="24"/>
          <w:szCs w:val="24"/>
        </w:rPr>
        <w:t xml:space="preserve"> melyek mellett a tézisek érvényesek, így ezeket nem kell minden tézisben megismételni. </w:t>
      </w:r>
      <w:r w:rsidRPr="00B0018F">
        <w:rPr>
          <w:rFonts w:ascii="Cambria" w:hAnsi="Cambria"/>
          <w:sz w:val="24"/>
          <w:szCs w:val="24"/>
        </w:rPr>
        <w:t>A Bíráló Bizottság a téziseket nem változtathatja meg, de lehetősége van egyes téziseket úgy elfogadni, hogy annak csak minimum egy altézis</w:t>
      </w:r>
      <w:r w:rsidR="00B3295F" w:rsidRPr="00B0018F">
        <w:rPr>
          <w:rFonts w:ascii="Cambria" w:hAnsi="Cambria"/>
          <w:sz w:val="24"/>
          <w:szCs w:val="24"/>
        </w:rPr>
        <w:t xml:space="preserve">ét </w:t>
      </w:r>
      <w:r w:rsidRPr="00B0018F">
        <w:rPr>
          <w:rFonts w:ascii="Cambria" w:hAnsi="Cambria"/>
          <w:sz w:val="24"/>
          <w:szCs w:val="24"/>
        </w:rPr>
        <w:t xml:space="preserve">fogadja el, a többit (ha van), elutasíthatja. </w:t>
      </w:r>
    </w:p>
    <w:p w14:paraId="4AB296F6" w14:textId="77777777" w:rsidR="00B0018F" w:rsidRDefault="006C348D" w:rsidP="00B0018F">
      <w:pPr>
        <w:ind w:left="720"/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 xml:space="preserve">PhD cím a Jelöltnek </w:t>
      </w:r>
      <w:r w:rsidR="00F10983" w:rsidRPr="00B0018F">
        <w:rPr>
          <w:rFonts w:ascii="Cambria" w:hAnsi="Cambria"/>
          <w:sz w:val="24"/>
          <w:szCs w:val="24"/>
        </w:rPr>
        <w:t xml:space="preserve">csak </w:t>
      </w:r>
      <w:r w:rsidRPr="00B0018F">
        <w:rPr>
          <w:rFonts w:ascii="Cambria" w:hAnsi="Cambria"/>
          <w:sz w:val="24"/>
          <w:szCs w:val="24"/>
        </w:rPr>
        <w:t xml:space="preserve">akkor adható, ha a Bíráló Bizottság legalább egy tézis egy altézisét elfogadja. </w:t>
      </w:r>
    </w:p>
    <w:p w14:paraId="7042EDEF" w14:textId="48A86FDE" w:rsidR="000D4143" w:rsidRPr="00B0018F" w:rsidRDefault="006C348D" w:rsidP="00B0018F">
      <w:pPr>
        <w:ind w:left="720"/>
        <w:jc w:val="both"/>
        <w:rPr>
          <w:rFonts w:ascii="Cambria" w:hAnsi="Cambria"/>
          <w:strike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lastRenderedPageBreak/>
        <w:t xml:space="preserve">A jó tézis kritériumai: legyen </w:t>
      </w:r>
      <w:r w:rsidR="00F10983" w:rsidRPr="00B0018F">
        <w:rPr>
          <w:rFonts w:ascii="Cambria" w:hAnsi="Cambria"/>
          <w:sz w:val="24"/>
          <w:szCs w:val="24"/>
        </w:rPr>
        <w:t xml:space="preserve">konkrét, új, bizonyított. A „konkrét” azt jelenti, hogy az új kijelentést minél konkrétabban (ha lehet, akkor számmal és mértékegységgel) kell megadni, feltüntetve a bizonytalanságot és az érvényességi tartományt is. </w:t>
      </w:r>
      <w:r w:rsidR="00B0018F" w:rsidRPr="00B0018F">
        <w:rPr>
          <w:rFonts w:ascii="Cambria" w:hAnsi="Cambria"/>
          <w:sz w:val="24"/>
          <w:szCs w:val="24"/>
        </w:rPr>
        <w:t>Az „új” azt jelenti, hogy előzetesen nem publikált az elérhető világirodalomban</w:t>
      </w:r>
      <w:r w:rsidR="00B0018F">
        <w:rPr>
          <w:rFonts w:ascii="Cambria" w:hAnsi="Cambria"/>
          <w:sz w:val="24"/>
          <w:szCs w:val="24"/>
        </w:rPr>
        <w:t xml:space="preserve">. </w:t>
      </w:r>
      <w:r w:rsidR="00B0018F" w:rsidRPr="00B0018F">
        <w:rPr>
          <w:rFonts w:ascii="Cambria" w:hAnsi="Cambria"/>
          <w:sz w:val="24"/>
          <w:szCs w:val="24"/>
        </w:rPr>
        <w:t xml:space="preserve">A „bizonyított” azt jelenti, hogy a tézis egyértelműen következik a disszertáció fő szövegében ismertetett irodalmi és saját kutatási eredményekből.  </w:t>
      </w:r>
      <w:r w:rsidR="00F10983" w:rsidRPr="00B0018F">
        <w:rPr>
          <w:rFonts w:ascii="Cambria" w:hAnsi="Cambria"/>
          <w:sz w:val="24"/>
          <w:szCs w:val="24"/>
        </w:rPr>
        <w:t>A tézis lehet egy általánosított természettörvény is, de ez nem elvárás.</w:t>
      </w:r>
    </w:p>
    <w:p w14:paraId="562421A6" w14:textId="3767178E" w:rsidR="00C35B3B" w:rsidRPr="00B0018F" w:rsidRDefault="00532822" w:rsidP="00532822">
      <w:pPr>
        <w:pStyle w:val="Listaszerbekezds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Érdemi összefoglalás</w:t>
      </w:r>
      <w:r w:rsidR="00B0018F">
        <w:rPr>
          <w:rFonts w:ascii="Cambria" w:hAnsi="Cambria"/>
          <w:sz w:val="24"/>
          <w:szCs w:val="24"/>
        </w:rPr>
        <w:t>t</w:t>
      </w:r>
      <w:r w:rsidRPr="00B0018F">
        <w:rPr>
          <w:rFonts w:ascii="Cambria" w:hAnsi="Cambria"/>
          <w:sz w:val="24"/>
          <w:szCs w:val="24"/>
        </w:rPr>
        <w:t>, következtetések</w:t>
      </w:r>
      <w:r w:rsidR="00B0018F">
        <w:rPr>
          <w:rFonts w:ascii="Cambria" w:hAnsi="Cambria"/>
          <w:sz w:val="24"/>
          <w:szCs w:val="24"/>
        </w:rPr>
        <w:t>et</w:t>
      </w:r>
      <w:r w:rsidR="001F1612">
        <w:rPr>
          <w:rFonts w:ascii="Cambria" w:hAnsi="Cambria"/>
          <w:sz w:val="24"/>
          <w:szCs w:val="24"/>
        </w:rPr>
        <w:t>,</w:t>
      </w:r>
      <w:r w:rsidRPr="00B0018F">
        <w:rPr>
          <w:rFonts w:ascii="Cambria" w:hAnsi="Cambria"/>
          <w:sz w:val="24"/>
          <w:szCs w:val="24"/>
        </w:rPr>
        <w:t xml:space="preserve"> a gyakorlati alkalmazásra és</w:t>
      </w:r>
      <w:r w:rsidR="001D482F" w:rsidRPr="00B0018F">
        <w:rPr>
          <w:rFonts w:ascii="Cambria" w:hAnsi="Cambria"/>
          <w:sz w:val="24"/>
          <w:szCs w:val="24"/>
        </w:rPr>
        <w:t>/</w:t>
      </w:r>
      <w:r w:rsidRPr="00B0018F">
        <w:rPr>
          <w:rFonts w:ascii="Cambria" w:hAnsi="Cambria"/>
          <w:sz w:val="24"/>
          <w:szCs w:val="24"/>
        </w:rPr>
        <w:t>vagy a téma további kutatására vonatkozó javaslatok</w:t>
      </w:r>
      <w:r w:rsidR="001F1612">
        <w:rPr>
          <w:rFonts w:ascii="Cambria" w:hAnsi="Cambria"/>
          <w:sz w:val="24"/>
          <w:szCs w:val="24"/>
        </w:rPr>
        <w:t>at</w:t>
      </w:r>
      <w:r w:rsidR="00C24CC8" w:rsidRPr="00B0018F">
        <w:rPr>
          <w:rFonts w:ascii="Cambria" w:hAnsi="Cambria"/>
          <w:sz w:val="24"/>
          <w:szCs w:val="24"/>
        </w:rPr>
        <w:t xml:space="preserve"> magyar és angol nyelven</w:t>
      </w:r>
      <w:r w:rsidR="001F1612">
        <w:rPr>
          <w:rFonts w:ascii="Cambria" w:hAnsi="Cambria"/>
          <w:sz w:val="24"/>
          <w:szCs w:val="24"/>
        </w:rPr>
        <w:t>.</w:t>
      </w:r>
    </w:p>
    <w:p w14:paraId="75DB70FD" w14:textId="6AA1CB77" w:rsidR="00B3295F" w:rsidRPr="00B0018F" w:rsidRDefault="00B3295F" w:rsidP="00532822">
      <w:pPr>
        <w:pStyle w:val="Listaszerbekezds"/>
        <w:numPr>
          <w:ilvl w:val="0"/>
          <w:numId w:val="2"/>
        </w:numPr>
        <w:jc w:val="both"/>
        <w:rPr>
          <w:rFonts w:ascii="Cambria" w:hAnsi="Cambria"/>
          <w:strike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Saját publikációk jegyzék</w:t>
      </w:r>
      <w:r w:rsidR="001F1612">
        <w:rPr>
          <w:rFonts w:ascii="Cambria" w:hAnsi="Cambria"/>
          <w:sz w:val="24"/>
          <w:szCs w:val="24"/>
        </w:rPr>
        <w:t>ét</w:t>
      </w:r>
      <w:r w:rsidRPr="00B0018F">
        <w:rPr>
          <w:rFonts w:ascii="Cambria" w:hAnsi="Cambria"/>
          <w:sz w:val="24"/>
          <w:szCs w:val="24"/>
        </w:rPr>
        <w:t>, feltüntetve a független hivatkozásokat is</w:t>
      </w:r>
      <w:r w:rsidR="00BF3DB7" w:rsidRPr="00B0018F">
        <w:rPr>
          <w:rFonts w:ascii="Cambria" w:hAnsi="Cambria"/>
          <w:sz w:val="24"/>
          <w:szCs w:val="24"/>
        </w:rPr>
        <w:t>.</w:t>
      </w:r>
    </w:p>
    <w:p w14:paraId="3EDC56AE" w14:textId="76011070" w:rsidR="00BF3DB7" w:rsidRPr="00B0018F" w:rsidRDefault="00E07602" w:rsidP="00C35B3B">
      <w:pPr>
        <w:pStyle w:val="Listaszerbekezds"/>
        <w:numPr>
          <w:ilvl w:val="0"/>
          <w:numId w:val="2"/>
        </w:numPr>
        <w:jc w:val="both"/>
        <w:rPr>
          <w:rFonts w:ascii="Cambria" w:hAnsi="Cambria"/>
          <w:b/>
          <w:bCs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 hivatkozott s</w:t>
      </w:r>
      <w:r w:rsidR="00532822" w:rsidRPr="00B0018F">
        <w:rPr>
          <w:rFonts w:ascii="Cambria" w:hAnsi="Cambria"/>
          <w:sz w:val="24"/>
          <w:szCs w:val="24"/>
        </w:rPr>
        <w:t>zakirodalom jegyzék</w:t>
      </w:r>
      <w:r w:rsidR="001F1612">
        <w:rPr>
          <w:rFonts w:ascii="Cambria" w:hAnsi="Cambria"/>
          <w:sz w:val="24"/>
          <w:szCs w:val="24"/>
        </w:rPr>
        <w:t>ét.</w:t>
      </w:r>
      <w:r w:rsidR="00B3295F" w:rsidRPr="00B0018F">
        <w:rPr>
          <w:rFonts w:ascii="Cambria" w:hAnsi="Cambria"/>
          <w:sz w:val="24"/>
          <w:szCs w:val="24"/>
        </w:rPr>
        <w:t xml:space="preserve"> </w:t>
      </w:r>
    </w:p>
    <w:p w14:paraId="22AA626B" w14:textId="4605EC4D" w:rsidR="00C35B3B" w:rsidRPr="00B0018F" w:rsidRDefault="003D0DE9" w:rsidP="00BF3DB7">
      <w:pPr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 d</w:t>
      </w:r>
      <w:r w:rsidR="00C1043F" w:rsidRPr="00B0018F">
        <w:rPr>
          <w:rFonts w:ascii="Cambria" w:hAnsi="Cambria"/>
          <w:b/>
          <w:bCs/>
          <w:sz w:val="24"/>
          <w:szCs w:val="24"/>
        </w:rPr>
        <w:t>isszertáció f</w:t>
      </w:r>
      <w:r w:rsidR="00532822" w:rsidRPr="00B0018F">
        <w:rPr>
          <w:rFonts w:ascii="Cambria" w:hAnsi="Cambria"/>
          <w:b/>
          <w:bCs/>
          <w:sz w:val="24"/>
          <w:szCs w:val="24"/>
        </w:rPr>
        <w:t>ormai követelménye</w:t>
      </w:r>
      <w:r>
        <w:rPr>
          <w:rFonts w:ascii="Cambria" w:hAnsi="Cambria"/>
          <w:b/>
          <w:bCs/>
          <w:sz w:val="24"/>
          <w:szCs w:val="24"/>
        </w:rPr>
        <w:t>i</w:t>
      </w:r>
    </w:p>
    <w:p w14:paraId="24809026" w14:textId="408CD231" w:rsidR="00F3416B" w:rsidRPr="00B0018F" w:rsidRDefault="00F3416B" w:rsidP="00F3416B">
      <w:pPr>
        <w:pStyle w:val="Listaszerbekezds"/>
        <w:numPr>
          <w:ilvl w:val="0"/>
          <w:numId w:val="6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Külső b</w:t>
      </w:r>
      <w:r w:rsidR="001F1612">
        <w:rPr>
          <w:rFonts w:ascii="Cambria" w:hAnsi="Cambria"/>
          <w:sz w:val="24"/>
          <w:szCs w:val="24"/>
        </w:rPr>
        <w:t>o</w:t>
      </w:r>
      <w:r w:rsidRPr="00B0018F">
        <w:rPr>
          <w:rFonts w:ascii="Cambria" w:hAnsi="Cambria"/>
          <w:sz w:val="24"/>
          <w:szCs w:val="24"/>
        </w:rPr>
        <w:t>rító</w:t>
      </w:r>
    </w:p>
    <w:p w14:paraId="4D8C768C" w14:textId="77777777" w:rsidR="00F3416B" w:rsidRPr="00B0018F" w:rsidRDefault="00F3416B" w:rsidP="00F3416B">
      <w:pPr>
        <w:pStyle w:val="Listaszerbekezds"/>
        <w:numPr>
          <w:ilvl w:val="0"/>
          <w:numId w:val="6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Belső fedőlap (Tartalmazza az értekezés címét, szerzőjét, a témavezető nevét, a készítés helyét és évét, illetve a doktori iskola és vezetőjének nevét.</w:t>
      </w:r>
    </w:p>
    <w:p w14:paraId="6B8F3CAB" w14:textId="77777777" w:rsidR="00F3416B" w:rsidRPr="00B0018F" w:rsidRDefault="00C35B3B" w:rsidP="00F3416B">
      <w:pPr>
        <w:pStyle w:val="Listaszerbekezds"/>
        <w:numPr>
          <w:ilvl w:val="0"/>
          <w:numId w:val="6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Tartalomjegyzék sorszámozott fejezetekkel</w:t>
      </w:r>
    </w:p>
    <w:p w14:paraId="411CA1F0" w14:textId="7BBF0E29" w:rsidR="00C35B3B" w:rsidRPr="00B0018F" w:rsidRDefault="00C35B3B" w:rsidP="00F3416B">
      <w:pPr>
        <w:pStyle w:val="Listaszerbekezds"/>
        <w:numPr>
          <w:ilvl w:val="0"/>
          <w:numId w:val="6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Rövidítések jegyzéke</w:t>
      </w:r>
      <w:r w:rsidR="000D4143" w:rsidRPr="00B0018F">
        <w:rPr>
          <w:rFonts w:ascii="Cambria" w:hAnsi="Cambria"/>
          <w:sz w:val="24"/>
          <w:szCs w:val="24"/>
        </w:rPr>
        <w:t xml:space="preserve"> (amennyiben releváns)</w:t>
      </w:r>
    </w:p>
    <w:p w14:paraId="1D35F431" w14:textId="5E98F3A2" w:rsidR="00BF3DB7" w:rsidRPr="00B0018F" w:rsidRDefault="00C35B3B" w:rsidP="00C35B3B">
      <w:pPr>
        <w:jc w:val="both"/>
        <w:rPr>
          <w:rFonts w:ascii="Cambria" w:hAnsi="Cambria"/>
          <w:sz w:val="24"/>
          <w:szCs w:val="24"/>
        </w:rPr>
      </w:pPr>
      <w:r w:rsidRPr="001F1612">
        <w:rPr>
          <w:rFonts w:ascii="Cambria" w:hAnsi="Cambria"/>
          <w:b/>
          <w:bCs/>
          <w:sz w:val="24"/>
          <w:szCs w:val="24"/>
        </w:rPr>
        <w:t>Az értekezés terjedelme</w:t>
      </w:r>
      <w:r w:rsidR="00326144" w:rsidRPr="001F1612">
        <w:rPr>
          <w:rFonts w:ascii="Cambria" w:hAnsi="Cambria"/>
          <w:sz w:val="24"/>
          <w:szCs w:val="24"/>
        </w:rPr>
        <w:t>: minimum</w:t>
      </w:r>
      <w:r w:rsidRPr="001F1612">
        <w:rPr>
          <w:rFonts w:ascii="Cambria" w:hAnsi="Cambria"/>
          <w:sz w:val="24"/>
          <w:szCs w:val="24"/>
        </w:rPr>
        <w:t xml:space="preserve"> 60</w:t>
      </w:r>
      <w:r w:rsidR="00326144" w:rsidRPr="001F1612">
        <w:rPr>
          <w:rFonts w:ascii="Cambria" w:hAnsi="Cambria"/>
          <w:sz w:val="24"/>
          <w:szCs w:val="24"/>
        </w:rPr>
        <w:t xml:space="preserve">, maximum </w:t>
      </w:r>
      <w:r w:rsidRPr="001F1612">
        <w:rPr>
          <w:rFonts w:ascii="Cambria" w:hAnsi="Cambria"/>
          <w:sz w:val="24"/>
          <w:szCs w:val="24"/>
        </w:rPr>
        <w:t>100 A/4-es oldal (mellékletek</w:t>
      </w:r>
      <w:r w:rsidR="001F1612" w:rsidRPr="001F1612">
        <w:rPr>
          <w:rFonts w:ascii="Cambria" w:hAnsi="Cambria"/>
          <w:sz w:val="24"/>
          <w:szCs w:val="24"/>
        </w:rPr>
        <w:t xml:space="preserve"> nélkül</w:t>
      </w:r>
      <w:r w:rsidRPr="001F1612">
        <w:rPr>
          <w:rFonts w:ascii="Cambria" w:hAnsi="Cambria"/>
          <w:sz w:val="24"/>
          <w:szCs w:val="24"/>
        </w:rPr>
        <w:t>),</w:t>
      </w:r>
      <w:r w:rsidRPr="00B0018F">
        <w:rPr>
          <w:rFonts w:ascii="Cambria" w:hAnsi="Cambria"/>
          <w:sz w:val="24"/>
          <w:szCs w:val="24"/>
        </w:rPr>
        <w:t xml:space="preserve"> </w:t>
      </w:r>
      <w:r w:rsidR="003E6673" w:rsidRPr="00B0018F">
        <w:rPr>
          <w:rFonts w:ascii="Cambria" w:hAnsi="Cambria"/>
          <w:sz w:val="24"/>
          <w:szCs w:val="24"/>
        </w:rPr>
        <w:t xml:space="preserve">javasolt </w:t>
      </w:r>
      <w:r w:rsidR="00E2790E" w:rsidRPr="00B0018F">
        <w:rPr>
          <w:rFonts w:ascii="Cambria" w:hAnsi="Cambria"/>
          <w:sz w:val="24"/>
          <w:szCs w:val="24"/>
        </w:rPr>
        <w:t xml:space="preserve">formátum: </w:t>
      </w:r>
      <w:r w:rsidRPr="00B0018F">
        <w:rPr>
          <w:rFonts w:ascii="Cambria" w:hAnsi="Cambria"/>
          <w:sz w:val="24"/>
          <w:szCs w:val="24"/>
        </w:rPr>
        <w:t>1,5 sortávolság, Times New Roman</w:t>
      </w:r>
      <w:r w:rsidR="00E07602" w:rsidRPr="00B0018F">
        <w:rPr>
          <w:rFonts w:ascii="Cambria" w:hAnsi="Cambria"/>
          <w:sz w:val="24"/>
          <w:szCs w:val="24"/>
        </w:rPr>
        <w:t xml:space="preserve"> betűtípus</w:t>
      </w:r>
      <w:r w:rsidRPr="00B0018F">
        <w:rPr>
          <w:rFonts w:ascii="Cambria" w:hAnsi="Cambria"/>
          <w:sz w:val="24"/>
          <w:szCs w:val="24"/>
        </w:rPr>
        <w:t>, 12-es betűméret, sorkiegyenlítés</w:t>
      </w:r>
      <w:r w:rsidR="00326144" w:rsidRPr="00B0018F">
        <w:rPr>
          <w:rFonts w:ascii="Cambria" w:hAnsi="Cambria"/>
          <w:sz w:val="24"/>
          <w:szCs w:val="24"/>
        </w:rPr>
        <w:t>, margó bal oldalon 3 cm, a többi 2,5 cm, oldalszám a lap alján középen.</w:t>
      </w:r>
      <w:r w:rsidR="001D482F" w:rsidRPr="00B0018F">
        <w:rPr>
          <w:rFonts w:ascii="Cambria" w:hAnsi="Cambria"/>
          <w:sz w:val="24"/>
          <w:szCs w:val="24"/>
        </w:rPr>
        <w:t xml:space="preserve"> </w:t>
      </w:r>
    </w:p>
    <w:p w14:paraId="5AF983DE" w14:textId="77777777" w:rsidR="00C1043F" w:rsidRPr="00B0018F" w:rsidRDefault="00C1043F" w:rsidP="00C1043F">
      <w:pPr>
        <w:jc w:val="both"/>
        <w:rPr>
          <w:rFonts w:ascii="Cambria" w:hAnsi="Cambria"/>
          <w:b/>
          <w:bCs/>
          <w:sz w:val="24"/>
          <w:szCs w:val="24"/>
        </w:rPr>
      </w:pPr>
      <w:r w:rsidRPr="00B0018F">
        <w:rPr>
          <w:rFonts w:ascii="Cambria" w:hAnsi="Cambria"/>
          <w:b/>
          <w:bCs/>
          <w:sz w:val="24"/>
          <w:szCs w:val="24"/>
        </w:rPr>
        <w:t xml:space="preserve">A tézisfüzet tartalmi követelményei </w:t>
      </w:r>
    </w:p>
    <w:p w14:paraId="3144C479" w14:textId="77777777" w:rsidR="00C1043F" w:rsidRPr="00B0018F" w:rsidRDefault="00C1043F" w:rsidP="00C1043F">
      <w:p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 xml:space="preserve">A jelöltnek az értekezéséhez mellékelnie kell az értekezés tézisfüzetét 10 példányban. A doktori értekezés </w:t>
      </w:r>
      <w:proofErr w:type="spellStart"/>
      <w:r w:rsidRPr="00B0018F">
        <w:rPr>
          <w:rFonts w:ascii="Cambria" w:hAnsi="Cambria"/>
          <w:sz w:val="24"/>
          <w:szCs w:val="24"/>
        </w:rPr>
        <w:t>tézisfüzete</w:t>
      </w:r>
      <w:proofErr w:type="spellEnd"/>
      <w:r w:rsidRPr="00B0018F">
        <w:rPr>
          <w:rFonts w:ascii="Cambria" w:hAnsi="Cambria"/>
          <w:sz w:val="24"/>
          <w:szCs w:val="24"/>
        </w:rPr>
        <w:t xml:space="preserve"> tartalmazza:</w:t>
      </w:r>
    </w:p>
    <w:p w14:paraId="36323438" w14:textId="45922E6E" w:rsidR="00C1043F" w:rsidRPr="00B0018F" w:rsidRDefault="00F3416B" w:rsidP="00F3416B">
      <w:pPr>
        <w:pStyle w:val="Listaszerbekezds"/>
        <w:numPr>
          <w:ilvl w:val="0"/>
          <w:numId w:val="7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</w:t>
      </w:r>
      <w:r w:rsidR="00C1043F" w:rsidRPr="00B0018F">
        <w:rPr>
          <w:rFonts w:ascii="Cambria" w:hAnsi="Cambria"/>
          <w:sz w:val="24"/>
          <w:szCs w:val="24"/>
        </w:rPr>
        <w:t xml:space="preserve"> kitűzött kutatási feladat rövidített összefoglalását, a feltárt tudáshiányok kihangsúlyozásával</w:t>
      </w:r>
      <w:r w:rsidRPr="00B0018F">
        <w:rPr>
          <w:rFonts w:ascii="Cambria" w:hAnsi="Cambria"/>
          <w:sz w:val="24"/>
          <w:szCs w:val="24"/>
        </w:rPr>
        <w:t>.</w:t>
      </w:r>
    </w:p>
    <w:p w14:paraId="3F0A0F27" w14:textId="3925CE00" w:rsidR="00C1043F" w:rsidRPr="00B0018F" w:rsidRDefault="00F3416B" w:rsidP="00F3416B">
      <w:pPr>
        <w:pStyle w:val="Listaszerbekezds"/>
        <w:numPr>
          <w:ilvl w:val="0"/>
          <w:numId w:val="7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</w:t>
      </w:r>
      <w:r w:rsidR="00C1043F" w:rsidRPr="00B0018F">
        <w:rPr>
          <w:rFonts w:ascii="Cambria" w:hAnsi="Cambria"/>
          <w:sz w:val="24"/>
          <w:szCs w:val="24"/>
        </w:rPr>
        <w:t>z elvégzett vizsgálatok, kísérletek rövidített leírását</w:t>
      </w:r>
      <w:r w:rsidR="001F1612">
        <w:rPr>
          <w:rFonts w:ascii="Cambria" w:hAnsi="Cambria"/>
          <w:sz w:val="24"/>
          <w:szCs w:val="24"/>
        </w:rPr>
        <w:t>.</w:t>
      </w:r>
    </w:p>
    <w:p w14:paraId="7FF41797" w14:textId="7A5CAF76" w:rsidR="00C1043F" w:rsidRPr="00B0018F" w:rsidRDefault="00F3416B" w:rsidP="00F3416B">
      <w:pPr>
        <w:pStyle w:val="Listaszerbekezds"/>
        <w:numPr>
          <w:ilvl w:val="0"/>
          <w:numId w:val="7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</w:t>
      </w:r>
      <w:r w:rsidR="00C1043F" w:rsidRPr="00B0018F">
        <w:rPr>
          <w:rFonts w:ascii="Cambria" w:hAnsi="Cambria"/>
          <w:sz w:val="24"/>
          <w:szCs w:val="24"/>
        </w:rPr>
        <w:t xml:space="preserve"> téziseket, szó szerint úgy, ahogy azok a disszertációban szerepelnek</w:t>
      </w:r>
      <w:r w:rsidR="001F1612">
        <w:rPr>
          <w:rFonts w:ascii="Cambria" w:hAnsi="Cambria"/>
          <w:sz w:val="24"/>
          <w:szCs w:val="24"/>
        </w:rPr>
        <w:t>.</w:t>
      </w:r>
    </w:p>
    <w:p w14:paraId="523A068C" w14:textId="50C43D6C" w:rsidR="00C1043F" w:rsidRDefault="00F3416B" w:rsidP="00F3416B">
      <w:pPr>
        <w:pStyle w:val="Listaszerbekezds"/>
        <w:numPr>
          <w:ilvl w:val="0"/>
          <w:numId w:val="7"/>
        </w:num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>A</w:t>
      </w:r>
      <w:r w:rsidR="00C1043F" w:rsidRPr="00B0018F">
        <w:rPr>
          <w:rFonts w:ascii="Cambria" w:hAnsi="Cambria"/>
          <w:sz w:val="24"/>
          <w:szCs w:val="24"/>
        </w:rPr>
        <w:t xml:space="preserve"> Jelölt saját publikációinak listáját, úgy, ahogy azok a disszertációban szerepelnek</w:t>
      </w:r>
      <w:r w:rsidR="001F1612">
        <w:rPr>
          <w:rFonts w:ascii="Cambria" w:hAnsi="Cambria"/>
          <w:sz w:val="24"/>
          <w:szCs w:val="24"/>
        </w:rPr>
        <w:t>.</w:t>
      </w:r>
    </w:p>
    <w:p w14:paraId="1516F1A9" w14:textId="37EA1BDC" w:rsidR="001F1612" w:rsidRPr="00B0018F" w:rsidRDefault="001F1612" w:rsidP="00F3416B">
      <w:pPr>
        <w:pStyle w:val="Listaszerbekezds"/>
        <w:numPr>
          <w:ilvl w:val="0"/>
          <w:numId w:val="7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ngol nyelvű összefoglalót.</w:t>
      </w:r>
    </w:p>
    <w:p w14:paraId="171A0B18" w14:textId="183E8BAA" w:rsidR="00C1043F" w:rsidRPr="00B0018F" w:rsidRDefault="00C1043F" w:rsidP="00C1043F">
      <w:pPr>
        <w:jc w:val="both"/>
        <w:rPr>
          <w:rFonts w:ascii="Cambria" w:hAnsi="Cambria"/>
          <w:sz w:val="24"/>
          <w:szCs w:val="24"/>
        </w:rPr>
      </w:pPr>
      <w:r w:rsidRPr="00A22DDC">
        <w:rPr>
          <w:rFonts w:ascii="Cambria" w:hAnsi="Cambria"/>
          <w:sz w:val="24"/>
          <w:szCs w:val="24"/>
        </w:rPr>
        <w:t xml:space="preserve">A magyar hallgatóknak az idegen nyelven megírt disszertációhoz is </w:t>
      </w:r>
      <w:r w:rsidR="001F1612" w:rsidRPr="00A22DDC">
        <w:rPr>
          <w:rFonts w:ascii="Cambria" w:hAnsi="Cambria"/>
          <w:sz w:val="24"/>
          <w:szCs w:val="24"/>
        </w:rPr>
        <w:t xml:space="preserve">kell </w:t>
      </w:r>
      <w:r w:rsidRPr="00A22DDC">
        <w:rPr>
          <w:rFonts w:ascii="Cambria" w:hAnsi="Cambria"/>
          <w:sz w:val="24"/>
          <w:szCs w:val="24"/>
        </w:rPr>
        <w:t>magyar nyelvű tézisfüzetet készíteniük.</w:t>
      </w:r>
    </w:p>
    <w:p w14:paraId="5D285037" w14:textId="77777777" w:rsidR="00C1043F" w:rsidRPr="00B0018F" w:rsidRDefault="00C1043F" w:rsidP="00C1043F">
      <w:pPr>
        <w:jc w:val="both"/>
        <w:rPr>
          <w:rFonts w:ascii="Cambria" w:hAnsi="Cambria"/>
          <w:b/>
          <w:bCs/>
          <w:sz w:val="24"/>
          <w:szCs w:val="24"/>
        </w:rPr>
      </w:pPr>
      <w:r w:rsidRPr="00B0018F">
        <w:rPr>
          <w:rFonts w:ascii="Cambria" w:hAnsi="Cambria"/>
          <w:b/>
          <w:bCs/>
          <w:sz w:val="24"/>
          <w:szCs w:val="24"/>
        </w:rPr>
        <w:t xml:space="preserve">A tézisfüzet formai és alaki követelményei </w:t>
      </w:r>
    </w:p>
    <w:p w14:paraId="20D0C160" w14:textId="16A72F96" w:rsidR="003D0DE9" w:rsidRDefault="00C1043F" w:rsidP="003D0DE9">
      <w:pPr>
        <w:jc w:val="both"/>
        <w:rPr>
          <w:rFonts w:ascii="Cambria" w:hAnsi="Cambria"/>
        </w:rPr>
      </w:pPr>
      <w:r w:rsidRPr="00B0018F">
        <w:rPr>
          <w:rFonts w:ascii="Cambria" w:hAnsi="Cambria"/>
          <w:sz w:val="24"/>
          <w:szCs w:val="24"/>
        </w:rPr>
        <w:t>A tézisfüzet 8-20 oldalban, A5 méretben készül</w:t>
      </w:r>
      <w:r w:rsidR="003D0DE9">
        <w:rPr>
          <w:rFonts w:ascii="Cambria" w:hAnsi="Cambria"/>
          <w:sz w:val="24"/>
          <w:szCs w:val="24"/>
        </w:rPr>
        <w:t>.</w:t>
      </w:r>
      <w:r w:rsidRPr="00B0018F">
        <w:rPr>
          <w:rFonts w:ascii="Cambria" w:hAnsi="Cambria"/>
          <w:sz w:val="24"/>
          <w:szCs w:val="24"/>
        </w:rPr>
        <w:t xml:space="preserve"> </w:t>
      </w:r>
      <w:r w:rsidR="003D0DE9">
        <w:rPr>
          <w:rFonts w:ascii="Cambria" w:hAnsi="Cambria"/>
        </w:rPr>
        <w:t>J</w:t>
      </w:r>
      <w:r w:rsidR="003D0DE9" w:rsidRPr="00B0018F">
        <w:rPr>
          <w:rFonts w:ascii="Cambria" w:hAnsi="Cambria"/>
        </w:rPr>
        <w:t xml:space="preserve">avasolt formátum: 1,5 sortávolság, Times New Roman betűtípus, 12-es betűméret, sorkiegyenlítés, </w:t>
      </w:r>
      <w:r w:rsidR="003D0DE9">
        <w:rPr>
          <w:rFonts w:ascii="Cambria" w:hAnsi="Cambria"/>
        </w:rPr>
        <w:t xml:space="preserve">margó </w:t>
      </w:r>
      <w:r w:rsidR="003D0DE9" w:rsidRPr="00B0018F">
        <w:rPr>
          <w:rFonts w:ascii="Cambria" w:hAnsi="Cambria"/>
        </w:rPr>
        <w:t>2,5 cm, oldalszám a lap alján középen.</w:t>
      </w:r>
    </w:p>
    <w:p w14:paraId="628BF58A" w14:textId="2AB737CF" w:rsidR="00BF3DB7" w:rsidRPr="00B0018F" w:rsidRDefault="00C1043F" w:rsidP="003D0DE9">
      <w:pPr>
        <w:jc w:val="both"/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t xml:space="preserve">A tézisfüzet címlapja tartalmazza a „Doktori (PhD) értekezés tézisei” megjelölést, a Doktori Iskola, a DI elnöke és a témavezető nevét, a jelölt nevét és az értekezés címét, a készítés helyét és idejét (évszám). </w:t>
      </w:r>
      <w:r w:rsidR="00BF3DB7" w:rsidRPr="00B0018F">
        <w:rPr>
          <w:rFonts w:ascii="Cambria" w:hAnsi="Cambria"/>
          <w:sz w:val="24"/>
          <w:szCs w:val="24"/>
        </w:rPr>
        <w:br w:type="page"/>
      </w:r>
    </w:p>
    <w:p w14:paraId="1DA17460" w14:textId="40879D41" w:rsidR="00326144" w:rsidRPr="00B0018F" w:rsidRDefault="00F3416B" w:rsidP="00C35B3B">
      <w:pPr>
        <w:jc w:val="both"/>
        <w:rPr>
          <w:rFonts w:ascii="Cambria" w:hAnsi="Cambria"/>
          <w:b/>
          <w:bCs/>
          <w:i/>
          <w:iCs/>
          <w:sz w:val="24"/>
          <w:szCs w:val="24"/>
        </w:rPr>
      </w:pPr>
      <w:r w:rsidRPr="00B0018F">
        <w:rPr>
          <w:rFonts w:ascii="Cambria" w:hAnsi="Cambria"/>
          <w:b/>
          <w:bCs/>
          <w:i/>
          <w:iCs/>
          <w:sz w:val="24"/>
          <w:szCs w:val="24"/>
        </w:rPr>
        <w:lastRenderedPageBreak/>
        <w:t>Disszertáció k</w:t>
      </w:r>
      <w:r w:rsidR="00E2790E" w:rsidRPr="00B0018F">
        <w:rPr>
          <w:rFonts w:ascii="Cambria" w:hAnsi="Cambria"/>
          <w:b/>
          <w:bCs/>
          <w:i/>
          <w:iCs/>
          <w:sz w:val="24"/>
          <w:szCs w:val="24"/>
        </w:rPr>
        <w:t>ülső b</w:t>
      </w:r>
      <w:r w:rsidR="0093332C" w:rsidRPr="00B0018F">
        <w:rPr>
          <w:rFonts w:ascii="Cambria" w:hAnsi="Cambria"/>
          <w:b/>
          <w:bCs/>
          <w:i/>
          <w:iCs/>
          <w:sz w:val="24"/>
          <w:szCs w:val="24"/>
        </w:rPr>
        <w:t>orító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332C" w:rsidRPr="00B0018F" w14:paraId="0F55D930" w14:textId="77777777" w:rsidTr="0093332C">
        <w:tc>
          <w:tcPr>
            <w:tcW w:w="9062" w:type="dxa"/>
          </w:tcPr>
          <w:p w14:paraId="27415EE4" w14:textId="77777777" w:rsidR="0093332C" w:rsidRPr="00B0018F" w:rsidRDefault="0093332C" w:rsidP="0093332C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57442733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BEA1D2B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1E225BA" w14:textId="6CA0B26E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15A715B4" wp14:editId="45F84C71">
                  <wp:extent cx="1052921" cy="1009650"/>
                  <wp:effectExtent l="0" t="0" r="0" b="0"/>
                  <wp:docPr id="8346625" name="Kép 83466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6" b="3226"/>
                          <a:stretch/>
                        </pic:blipFill>
                        <pic:spPr bwMode="auto">
                          <a:xfrm>
                            <a:off x="0" y="0"/>
                            <a:ext cx="1062691" cy="1019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BCDFC54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930C2EC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04622CE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DD1EA16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1B5CA0D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04A19CD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929E390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6AEBA41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B734DDD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631FB8F" w14:textId="619971C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Doktori (PhD) értekezés</w:t>
            </w:r>
          </w:p>
          <w:p w14:paraId="368C6AF3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A299601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25F4D15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6F43920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DACAD02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BD1E6C1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7B5ACAD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CA7184D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6D5C171" w14:textId="77777777" w:rsidR="00E07602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szerző neve</w:t>
            </w:r>
          </w:p>
          <w:p w14:paraId="43EFC97D" w14:textId="7B6B84E2" w:rsidR="0093332C" w:rsidRPr="00B0018F" w:rsidRDefault="00E07602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 xml:space="preserve"> (és eddigi legnagyobb fokozata, pl. „okl. anyagmérnök”)</w:t>
            </w:r>
          </w:p>
          <w:p w14:paraId="7B1DDD81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A52764F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D1E5625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33A0AB3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0985469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DFA1715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FE3FB89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47EC174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E72EB37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A01708D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CD0FADE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EFF1241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Miskolc, évszám</w:t>
            </w:r>
          </w:p>
          <w:p w14:paraId="1DEFB094" w14:textId="4862E990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16EAF43" w14:textId="77777777" w:rsidR="0093332C" w:rsidRPr="00B0018F" w:rsidRDefault="0093332C" w:rsidP="00C35B3B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1B5B65CD" w14:textId="77777777" w:rsidR="000D4143" w:rsidRPr="00B0018F" w:rsidRDefault="000D4143">
      <w:pPr>
        <w:rPr>
          <w:rFonts w:ascii="Cambria" w:hAnsi="Cambria"/>
          <w:i/>
          <w:iCs/>
          <w:sz w:val="24"/>
          <w:szCs w:val="24"/>
        </w:rPr>
      </w:pPr>
      <w:r w:rsidRPr="00B0018F">
        <w:rPr>
          <w:rFonts w:ascii="Cambria" w:hAnsi="Cambria"/>
          <w:i/>
          <w:iCs/>
          <w:sz w:val="24"/>
          <w:szCs w:val="24"/>
        </w:rPr>
        <w:br w:type="page"/>
      </w:r>
    </w:p>
    <w:p w14:paraId="243036EE" w14:textId="09C49634" w:rsidR="0093332C" w:rsidRPr="00B0018F" w:rsidRDefault="00F3416B" w:rsidP="00C35B3B">
      <w:pPr>
        <w:jc w:val="both"/>
        <w:rPr>
          <w:rFonts w:ascii="Cambria" w:hAnsi="Cambria"/>
          <w:b/>
          <w:bCs/>
          <w:i/>
          <w:iCs/>
          <w:sz w:val="24"/>
          <w:szCs w:val="24"/>
        </w:rPr>
      </w:pPr>
      <w:r w:rsidRPr="00B0018F">
        <w:rPr>
          <w:rFonts w:ascii="Cambria" w:hAnsi="Cambria"/>
          <w:b/>
          <w:bCs/>
          <w:i/>
          <w:iCs/>
          <w:sz w:val="24"/>
          <w:szCs w:val="24"/>
        </w:rPr>
        <w:lastRenderedPageBreak/>
        <w:t xml:space="preserve">Disszertáció belső </w:t>
      </w:r>
      <w:r w:rsidR="0093332C" w:rsidRPr="00B0018F">
        <w:rPr>
          <w:rFonts w:ascii="Cambria" w:hAnsi="Cambria"/>
          <w:b/>
          <w:bCs/>
          <w:i/>
          <w:iCs/>
          <w:sz w:val="24"/>
          <w:szCs w:val="24"/>
        </w:rPr>
        <w:t>fedőlap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26144" w:rsidRPr="00B0018F" w14:paraId="5DFC7493" w14:textId="77777777" w:rsidTr="00326144">
        <w:tc>
          <w:tcPr>
            <w:tcW w:w="9062" w:type="dxa"/>
          </w:tcPr>
          <w:p w14:paraId="69E0AD75" w14:textId="77777777" w:rsidR="00326144" w:rsidRPr="00B0018F" w:rsidRDefault="00326144" w:rsidP="00C35B3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0C6BA9A9" w14:textId="62A94AD4" w:rsidR="0093332C" w:rsidRPr="00B0018F" w:rsidRDefault="0093332C" w:rsidP="0093332C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proofErr w:type="spellStart"/>
            <w:r w:rsidRPr="00B0018F">
              <w:rPr>
                <w:rFonts w:ascii="Cambria" w:hAnsi="Cambria"/>
                <w:b/>
                <w:bCs/>
                <w:sz w:val="24"/>
                <w:szCs w:val="24"/>
              </w:rPr>
              <w:t>Kerpely</w:t>
            </w:r>
            <w:proofErr w:type="spellEnd"/>
            <w:r w:rsidRPr="00B0018F">
              <w:rPr>
                <w:rFonts w:ascii="Cambria" w:hAnsi="Cambria"/>
                <w:b/>
                <w:bCs/>
                <w:sz w:val="24"/>
                <w:szCs w:val="24"/>
              </w:rPr>
              <w:t xml:space="preserve"> Antal Anyagtudományok és -technológiák Doktori Iskola</w:t>
            </w:r>
          </w:p>
          <w:p w14:paraId="71430F44" w14:textId="77777777" w:rsidR="0093332C" w:rsidRPr="00B0018F" w:rsidRDefault="0093332C" w:rsidP="00C35B3B">
            <w:pPr>
              <w:jc w:val="both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0298A280" w14:textId="63B01A66" w:rsidR="0093332C" w:rsidRPr="00B0018F" w:rsidRDefault="000D4143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noProof/>
                <w:lang w:eastAsia="hu-HU"/>
              </w:rPr>
              <w:drawing>
                <wp:inline distT="0" distB="0" distL="0" distR="0" wp14:anchorId="55DA7364" wp14:editId="7BBC2304">
                  <wp:extent cx="815340" cy="1162050"/>
                  <wp:effectExtent l="0" t="0" r="381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harpenSoften amount="25000"/>
                                    </a14:imgEffect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340" cy="1162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B0018F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                     </w:t>
            </w:r>
            <w:r w:rsidRPr="00B0018F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12CD25A8" wp14:editId="632A6C54">
                  <wp:extent cx="1052921" cy="1009650"/>
                  <wp:effectExtent l="0" t="0" r="0" b="0"/>
                  <wp:docPr id="1809315124" name="Kép 1809315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6" b="3226"/>
                          <a:stretch/>
                        </pic:blipFill>
                        <pic:spPr bwMode="auto">
                          <a:xfrm>
                            <a:off x="0" y="0"/>
                            <a:ext cx="1062691" cy="1019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8A1175D" w14:textId="77777777" w:rsidR="0093332C" w:rsidRPr="00B0018F" w:rsidRDefault="0093332C" w:rsidP="00C35B3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7BD1CCB9" w14:textId="77777777" w:rsidR="00CD6061" w:rsidRPr="00B0018F" w:rsidRDefault="00CD6061" w:rsidP="00CD6061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4B88332" w14:textId="77777777" w:rsidR="00CD6061" w:rsidRPr="00B0018F" w:rsidRDefault="00CD6061" w:rsidP="00CD6061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466C4E2" w14:textId="77777777" w:rsidR="00CD6061" w:rsidRPr="00B0018F" w:rsidRDefault="00CD6061" w:rsidP="00CD6061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DEEFFFC" w14:textId="458E051B" w:rsidR="0093332C" w:rsidRPr="00B0018F" w:rsidRDefault="0093332C" w:rsidP="00CD6061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Cím</w:t>
            </w:r>
          </w:p>
          <w:p w14:paraId="3FF373C4" w14:textId="5BE650EC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Doktori (PhD) értekezés</w:t>
            </w:r>
          </w:p>
          <w:p w14:paraId="03FACC7C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5507709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680C91B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6891C4B" w14:textId="18BC8F56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szerző neve</w:t>
            </w:r>
          </w:p>
          <w:p w14:paraId="596B9D48" w14:textId="77777777" w:rsidR="00E07602" w:rsidRPr="00B0018F" w:rsidRDefault="00E07602" w:rsidP="00E07602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és eddigi legnagyobb fokozata, pl. „okl. anyagmérnök”)</w:t>
            </w:r>
          </w:p>
          <w:p w14:paraId="597A9DF7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F4E0BC5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E8444FA" w14:textId="77777777" w:rsidR="003B7998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25C808E" w14:textId="77777777" w:rsidR="003D0DE9" w:rsidRPr="00B0018F" w:rsidRDefault="003D0DE9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3EF5728" w14:textId="4C29C846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témavezető neve</w:t>
            </w:r>
          </w:p>
          <w:p w14:paraId="107DB8D6" w14:textId="08DC4F03" w:rsidR="00E07602" w:rsidRPr="00B0018F" w:rsidRDefault="00E07602" w:rsidP="00E07602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és eddigi legnagyobb fokozata, pl. „PhD”)</w:t>
            </w:r>
          </w:p>
          <w:p w14:paraId="47D201A7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6DB4A38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8360CC6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59220A7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8B742F8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939D934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A3878FC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4161912" w14:textId="2615604A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doktori iskola vezetőjének neve</w:t>
            </w:r>
          </w:p>
          <w:p w14:paraId="7140F40D" w14:textId="77777777" w:rsidR="00E07602" w:rsidRPr="00B0018F" w:rsidRDefault="00E07602" w:rsidP="00E07602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és eddigi legnagyobb fokozata, pl. „MTA doktora”)</w:t>
            </w:r>
          </w:p>
          <w:p w14:paraId="63DF8324" w14:textId="77777777" w:rsidR="00E07602" w:rsidRPr="00B0018F" w:rsidRDefault="00E07602" w:rsidP="00E07602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F0B6415" w14:textId="77777777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EC8B3D9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E734513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1D50087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647504A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FC2E1D8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DEA80E8" w14:textId="77777777" w:rsidR="003B7998" w:rsidRPr="00B0018F" w:rsidRDefault="003B7998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84B15F5" w14:textId="77777777" w:rsidR="00CD6061" w:rsidRPr="00B0018F" w:rsidRDefault="00CD6061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D6F4D04" w14:textId="1433566A" w:rsidR="0093332C" w:rsidRPr="00B0018F" w:rsidRDefault="0093332C" w:rsidP="0093332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Miskolc, évszám</w:t>
            </w:r>
          </w:p>
          <w:p w14:paraId="7017D969" w14:textId="77777777" w:rsidR="0093332C" w:rsidRPr="00B0018F" w:rsidRDefault="0093332C" w:rsidP="00C35B3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58ACA46" w14:textId="77777777" w:rsidR="00C1043F" w:rsidRPr="00B0018F" w:rsidRDefault="00C1043F">
      <w:pPr>
        <w:rPr>
          <w:rFonts w:ascii="Cambria" w:hAnsi="Cambria"/>
          <w:sz w:val="24"/>
          <w:szCs w:val="24"/>
        </w:rPr>
      </w:pPr>
      <w:r w:rsidRPr="00B0018F">
        <w:rPr>
          <w:rFonts w:ascii="Cambria" w:hAnsi="Cambria"/>
          <w:sz w:val="24"/>
          <w:szCs w:val="24"/>
        </w:rPr>
        <w:br w:type="page"/>
      </w:r>
    </w:p>
    <w:p w14:paraId="1ACC1C09" w14:textId="35480CB2" w:rsidR="00F3416B" w:rsidRPr="00B0018F" w:rsidRDefault="00532822" w:rsidP="00F3416B">
      <w:pPr>
        <w:jc w:val="both"/>
        <w:rPr>
          <w:rFonts w:ascii="Cambria" w:hAnsi="Cambria"/>
          <w:b/>
          <w:bCs/>
          <w:i/>
          <w:iCs/>
          <w:sz w:val="24"/>
          <w:szCs w:val="24"/>
        </w:rPr>
      </w:pPr>
      <w:r w:rsidRPr="00B0018F">
        <w:rPr>
          <w:rFonts w:ascii="Cambria" w:hAnsi="Cambria"/>
          <w:b/>
          <w:bCs/>
          <w:sz w:val="24"/>
          <w:szCs w:val="24"/>
        </w:rPr>
        <w:lastRenderedPageBreak/>
        <w:t xml:space="preserve"> </w:t>
      </w:r>
      <w:r w:rsidR="00F3416B" w:rsidRPr="00B0018F">
        <w:rPr>
          <w:rFonts w:ascii="Cambria" w:hAnsi="Cambria"/>
          <w:b/>
          <w:bCs/>
          <w:sz w:val="24"/>
          <w:szCs w:val="24"/>
        </w:rPr>
        <w:t>Tézisfüzet címlap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A2ECD" w:rsidRPr="00B0018F" w14:paraId="361039DC" w14:textId="77777777" w:rsidTr="004A2ECD">
        <w:tc>
          <w:tcPr>
            <w:tcW w:w="9062" w:type="dxa"/>
          </w:tcPr>
          <w:p w14:paraId="51D7F8A4" w14:textId="77777777" w:rsidR="004A2ECD" w:rsidRPr="00B0018F" w:rsidRDefault="004A2ECD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56A92AD" w14:textId="77777777" w:rsidR="004A2ECD" w:rsidRPr="00B0018F" w:rsidRDefault="004A2ECD" w:rsidP="004A2EC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proofErr w:type="spellStart"/>
            <w:r w:rsidRPr="00B0018F">
              <w:rPr>
                <w:rFonts w:ascii="Cambria" w:hAnsi="Cambria"/>
                <w:b/>
                <w:bCs/>
                <w:sz w:val="24"/>
                <w:szCs w:val="24"/>
              </w:rPr>
              <w:t>Kerpely</w:t>
            </w:r>
            <w:proofErr w:type="spellEnd"/>
            <w:r w:rsidRPr="00B0018F">
              <w:rPr>
                <w:rFonts w:ascii="Cambria" w:hAnsi="Cambria"/>
                <w:b/>
                <w:bCs/>
                <w:sz w:val="24"/>
                <w:szCs w:val="24"/>
              </w:rPr>
              <w:t xml:space="preserve"> Antal Anyagtudományok és -technológiák Doktori Iskola</w:t>
            </w:r>
          </w:p>
          <w:p w14:paraId="4489F4A7" w14:textId="77777777" w:rsidR="004A2ECD" w:rsidRPr="00B0018F" w:rsidRDefault="004A2ECD" w:rsidP="004A2EC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7B7B8388" w14:textId="63563C26" w:rsidR="004A2ECD" w:rsidRPr="00B0018F" w:rsidRDefault="000D4143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noProof/>
                <w:lang w:eastAsia="hu-HU"/>
              </w:rPr>
              <w:drawing>
                <wp:inline distT="0" distB="0" distL="0" distR="0" wp14:anchorId="2B9A0C92" wp14:editId="4FE1129B">
                  <wp:extent cx="815340" cy="1162050"/>
                  <wp:effectExtent l="0" t="0" r="3810" b="0"/>
                  <wp:docPr id="824255169" name="Kép 824255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harpenSoften amount="25000"/>
                                    </a14:imgEffect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340" cy="1162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B0018F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                     </w:t>
            </w:r>
            <w:r w:rsidR="004A2ECD" w:rsidRPr="00B0018F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25E1EB7E" wp14:editId="67140BA0">
                  <wp:extent cx="1052921" cy="1009650"/>
                  <wp:effectExtent l="0" t="0" r="0" b="0"/>
                  <wp:docPr id="25659057" name="Kép 256590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6" b="3226"/>
                          <a:stretch/>
                        </pic:blipFill>
                        <pic:spPr bwMode="auto">
                          <a:xfrm>
                            <a:off x="0" y="0"/>
                            <a:ext cx="1062691" cy="1019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4E6FC37" w14:textId="77777777" w:rsidR="003D0DE9" w:rsidRDefault="003D0DE9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68DF926" w14:textId="77777777" w:rsidR="003D0DE9" w:rsidRDefault="003D0DE9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1761B04" w14:textId="77777777" w:rsidR="003D0DE9" w:rsidRDefault="003D0DE9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CDC6BD0" w14:textId="77777777" w:rsidR="003D0DE9" w:rsidRDefault="003D0DE9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80E3071" w14:textId="12E54ADF" w:rsidR="004A2ECD" w:rsidRPr="00B0018F" w:rsidRDefault="004A2ECD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Cím</w:t>
            </w:r>
          </w:p>
          <w:p w14:paraId="6163A102" w14:textId="0516AD8E" w:rsidR="004A2ECD" w:rsidRPr="00B0018F" w:rsidRDefault="004A2ECD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 xml:space="preserve">Doktori (PhD) </w:t>
            </w:r>
            <w:r w:rsidR="001F1612">
              <w:rPr>
                <w:rFonts w:ascii="Cambria" w:hAnsi="Cambria"/>
                <w:sz w:val="24"/>
                <w:szCs w:val="24"/>
              </w:rPr>
              <w:t>É</w:t>
            </w:r>
            <w:r w:rsidRPr="00B0018F">
              <w:rPr>
                <w:rFonts w:ascii="Cambria" w:hAnsi="Cambria"/>
                <w:sz w:val="24"/>
                <w:szCs w:val="24"/>
              </w:rPr>
              <w:t>rtekezés Tézisei</w:t>
            </w:r>
          </w:p>
          <w:p w14:paraId="3BD744ED" w14:textId="77777777" w:rsidR="004A2ECD" w:rsidRDefault="004A2ECD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981E8C8" w14:textId="77777777" w:rsidR="003D0DE9" w:rsidRDefault="003D0DE9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0B8F6EA" w14:textId="77777777" w:rsidR="003D0DE9" w:rsidRPr="00B0018F" w:rsidRDefault="003D0DE9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1E52F2A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szerző neve</w:t>
            </w:r>
          </w:p>
          <w:p w14:paraId="704F1F11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és eddigi legnagyobb fokozata, pl. „okl. anyagmérnök”)</w:t>
            </w:r>
          </w:p>
          <w:p w14:paraId="2667D3F3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83AE605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0697385E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25A2D03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témavezető neve</w:t>
            </w:r>
          </w:p>
          <w:p w14:paraId="087DB525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és eddigi legnagyobb fokozata, pl. „PhD”)</w:t>
            </w:r>
          </w:p>
          <w:p w14:paraId="599AF307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286A424A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1DD081A8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630ADBA0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329881E9" w14:textId="77777777" w:rsidR="00E01F07" w:rsidRPr="00B0018F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A doktori iskola vezetőjének neve</w:t>
            </w:r>
          </w:p>
          <w:p w14:paraId="1FBC99FE" w14:textId="74056B58" w:rsidR="00E01F07" w:rsidRDefault="00E01F07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(és eddigi legnagyobb fokozata, pl.</w:t>
            </w:r>
            <w:r w:rsidR="00A22DDC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="00A22DDC">
              <w:rPr>
                <w:rFonts w:ascii="Cambria" w:hAnsi="Cambria"/>
                <w:sz w:val="24"/>
                <w:szCs w:val="24"/>
              </w:rPr>
              <w:t>DSc</w:t>
            </w:r>
            <w:proofErr w:type="spellEnd"/>
            <w:r w:rsidRPr="00B0018F">
              <w:rPr>
                <w:rFonts w:ascii="Cambria" w:hAnsi="Cambria"/>
                <w:sz w:val="24"/>
                <w:szCs w:val="24"/>
              </w:rPr>
              <w:t>)</w:t>
            </w:r>
          </w:p>
          <w:p w14:paraId="6578A550" w14:textId="77777777" w:rsidR="003D0DE9" w:rsidRDefault="003D0DE9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7E200C7B" w14:textId="77777777" w:rsidR="003D0DE9" w:rsidRDefault="003D0DE9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3803D62" w14:textId="77777777" w:rsidR="003D0DE9" w:rsidRPr="00B0018F" w:rsidRDefault="003D0DE9" w:rsidP="00E01F07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4E1782E5" w14:textId="77777777" w:rsidR="004A2ECD" w:rsidRPr="00B0018F" w:rsidRDefault="004A2ECD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  <w:p w14:paraId="5A2A0BE4" w14:textId="77777777" w:rsidR="004A2ECD" w:rsidRPr="00B0018F" w:rsidRDefault="004A2ECD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B0018F">
              <w:rPr>
                <w:rFonts w:ascii="Cambria" w:hAnsi="Cambria"/>
                <w:sz w:val="24"/>
                <w:szCs w:val="24"/>
              </w:rPr>
              <w:t>Miskolc, évszám</w:t>
            </w:r>
          </w:p>
          <w:p w14:paraId="73163586" w14:textId="77056ADF" w:rsidR="00CD6061" w:rsidRPr="00B0018F" w:rsidRDefault="00CD6061" w:rsidP="004A2ECD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F124891" w14:textId="77777777" w:rsidR="004A2ECD" w:rsidRPr="00B0018F" w:rsidRDefault="004A2ECD" w:rsidP="004A2ECD">
      <w:pPr>
        <w:jc w:val="both"/>
        <w:rPr>
          <w:rFonts w:ascii="Cambria" w:hAnsi="Cambria"/>
          <w:sz w:val="24"/>
          <w:szCs w:val="24"/>
        </w:rPr>
      </w:pPr>
    </w:p>
    <w:sectPr w:rsidR="004A2ECD" w:rsidRPr="00B001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C5D63"/>
    <w:multiLevelType w:val="hybridMultilevel"/>
    <w:tmpl w:val="C4F44866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7255EA"/>
    <w:multiLevelType w:val="hybridMultilevel"/>
    <w:tmpl w:val="8E3C1A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34F82"/>
    <w:multiLevelType w:val="hybridMultilevel"/>
    <w:tmpl w:val="EB6AD546"/>
    <w:lvl w:ilvl="0" w:tplc="651C37C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765DC"/>
    <w:multiLevelType w:val="hybridMultilevel"/>
    <w:tmpl w:val="02E8F864"/>
    <w:lvl w:ilvl="0" w:tplc="651C37C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AA0ACF"/>
    <w:multiLevelType w:val="hybridMultilevel"/>
    <w:tmpl w:val="620CE6C4"/>
    <w:lvl w:ilvl="0" w:tplc="651C37C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D3A0E"/>
    <w:multiLevelType w:val="hybridMultilevel"/>
    <w:tmpl w:val="B1E2DF2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02E93"/>
    <w:multiLevelType w:val="hybridMultilevel"/>
    <w:tmpl w:val="EBE2D6EA"/>
    <w:lvl w:ilvl="0" w:tplc="651C37C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553556">
    <w:abstractNumId w:val="5"/>
  </w:num>
  <w:num w:numId="2" w16cid:durableId="1739207113">
    <w:abstractNumId w:val="4"/>
  </w:num>
  <w:num w:numId="3" w16cid:durableId="364596876">
    <w:abstractNumId w:val="2"/>
  </w:num>
  <w:num w:numId="4" w16cid:durableId="1857769709">
    <w:abstractNumId w:val="6"/>
  </w:num>
  <w:num w:numId="5" w16cid:durableId="659388037">
    <w:abstractNumId w:val="3"/>
  </w:num>
  <w:num w:numId="6" w16cid:durableId="539899453">
    <w:abstractNumId w:val="1"/>
  </w:num>
  <w:num w:numId="7" w16cid:durableId="1998267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zMxMjc2NLIwMjNX0lEKTi0uzszPAykwqgUAW6zhFSwAAAA="/>
  </w:docVars>
  <w:rsids>
    <w:rsidRoot w:val="00532822"/>
    <w:rsid w:val="000D4143"/>
    <w:rsid w:val="001D482F"/>
    <w:rsid w:val="001F1612"/>
    <w:rsid w:val="00326144"/>
    <w:rsid w:val="003B7998"/>
    <w:rsid w:val="003D0DE9"/>
    <w:rsid w:val="003E6673"/>
    <w:rsid w:val="00462692"/>
    <w:rsid w:val="00482A90"/>
    <w:rsid w:val="004A2ECD"/>
    <w:rsid w:val="00532822"/>
    <w:rsid w:val="00681789"/>
    <w:rsid w:val="006C348D"/>
    <w:rsid w:val="00810074"/>
    <w:rsid w:val="00896D58"/>
    <w:rsid w:val="0093332C"/>
    <w:rsid w:val="00A126CA"/>
    <w:rsid w:val="00A206E1"/>
    <w:rsid w:val="00A2121B"/>
    <w:rsid w:val="00A22DDC"/>
    <w:rsid w:val="00AA5C25"/>
    <w:rsid w:val="00B0018F"/>
    <w:rsid w:val="00B3295F"/>
    <w:rsid w:val="00BF3DB7"/>
    <w:rsid w:val="00C1043F"/>
    <w:rsid w:val="00C24CC8"/>
    <w:rsid w:val="00C35B3B"/>
    <w:rsid w:val="00CD6061"/>
    <w:rsid w:val="00E01F07"/>
    <w:rsid w:val="00E07602"/>
    <w:rsid w:val="00E2790E"/>
    <w:rsid w:val="00E400E4"/>
    <w:rsid w:val="00F10983"/>
    <w:rsid w:val="00F3416B"/>
    <w:rsid w:val="00FE2FE3"/>
    <w:rsid w:val="00FF6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C7AF9F"/>
  <w15:chartTrackingRefBased/>
  <w15:docId w15:val="{27351143-8B45-4BE3-AD65-56BB74285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A2EC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C35B3B"/>
    <w:pPr>
      <w:ind w:left="720"/>
      <w:contextualSpacing/>
    </w:pPr>
  </w:style>
  <w:style w:type="table" w:styleId="Rcsostblzat">
    <w:name w:val="Table Grid"/>
    <w:basedOn w:val="Normltblzat"/>
    <w:uiPriority w:val="39"/>
    <w:rsid w:val="00326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1E8C4-B465-4226-B8FC-9DC585DAC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4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 Doktori</dc:creator>
  <cp:keywords/>
  <dc:description/>
  <cp:lastModifiedBy>Solczi Ágnes</cp:lastModifiedBy>
  <cp:revision>2</cp:revision>
  <dcterms:created xsi:type="dcterms:W3CDTF">2024-04-23T09:36:00Z</dcterms:created>
  <dcterms:modified xsi:type="dcterms:W3CDTF">2024-04-23T09:36:00Z</dcterms:modified>
</cp:coreProperties>
</file>